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0FF72" w14:textId="07CD049E" w:rsidR="00CF5024" w:rsidRDefault="00B2598C">
      <w:pPr>
        <w:widowControl/>
        <w:snapToGrid w:val="0"/>
        <w:spacing w:before="100" w:beforeAutospacing="1" w:after="100" w:afterAutospacing="1" w:line="700" w:lineRule="exact"/>
        <w:rPr>
          <w:rFonts w:asciiTheme="majorEastAsia" w:eastAsiaTheme="majorEastAsia" w:hAnsiTheme="majorEastAsia" w:cs="宋体"/>
          <w:color w:val="000000"/>
          <w:kern w:val="0"/>
          <w:sz w:val="28"/>
          <w:szCs w:val="28"/>
        </w:rPr>
      </w:pPr>
      <w:r>
        <w:rPr>
          <w:rFonts w:asciiTheme="majorEastAsia" w:eastAsiaTheme="majorEastAsia" w:hAnsiTheme="majorEastAsia" w:cs="宋体" w:hint="eastAsia"/>
          <w:color w:val="000000"/>
          <w:kern w:val="0"/>
          <w:sz w:val="28"/>
          <w:szCs w:val="28"/>
        </w:rPr>
        <w:t>附件</w:t>
      </w:r>
      <w:r w:rsidR="00CE7B22">
        <w:rPr>
          <w:rFonts w:asciiTheme="majorEastAsia" w:eastAsiaTheme="majorEastAsia" w:hAnsiTheme="majorEastAsia" w:cs="宋体" w:hint="eastAsia"/>
          <w:color w:val="000000"/>
          <w:kern w:val="0"/>
          <w:sz w:val="28"/>
          <w:szCs w:val="28"/>
        </w:rPr>
        <w:t>2</w:t>
      </w:r>
      <w:r>
        <w:rPr>
          <w:rFonts w:asciiTheme="majorEastAsia" w:eastAsiaTheme="majorEastAsia" w:hAnsiTheme="majorEastAsia" w:cs="宋体" w:hint="eastAsia"/>
          <w:color w:val="000000"/>
          <w:kern w:val="0"/>
          <w:sz w:val="28"/>
          <w:szCs w:val="28"/>
        </w:rPr>
        <w:t>：</w:t>
      </w:r>
    </w:p>
    <w:p w14:paraId="3C5241C0" w14:textId="77777777" w:rsidR="009B5DEC" w:rsidRDefault="009B5DEC" w:rsidP="009B5DEC">
      <w:pPr>
        <w:jc w:val="center"/>
        <w:rPr>
          <w:rFonts w:ascii="方正小标宋简体" w:eastAsia="方正小标宋简体" w:hAnsi="宋体"/>
          <w:b/>
          <w:sz w:val="32"/>
          <w:szCs w:val="48"/>
        </w:rPr>
      </w:pPr>
      <w:r w:rsidRPr="00B16D18">
        <w:rPr>
          <w:rFonts w:ascii="方正小标宋简体" w:eastAsia="方正小标宋简体" w:hAnsi="宋体" w:hint="eastAsia"/>
          <w:b/>
          <w:sz w:val="32"/>
          <w:szCs w:val="48"/>
        </w:rPr>
        <w:t>中国科学院高端光学显微成像技术联盟成立大会</w:t>
      </w:r>
    </w:p>
    <w:p w14:paraId="3AB125F6" w14:textId="77777777" w:rsidR="009B5DEC" w:rsidRDefault="009B5DEC" w:rsidP="009B5DEC">
      <w:pPr>
        <w:jc w:val="center"/>
        <w:rPr>
          <w:rFonts w:ascii="方正小标宋简体" w:eastAsia="方正小标宋简体" w:hAnsi="宋体"/>
          <w:b/>
          <w:sz w:val="32"/>
          <w:szCs w:val="48"/>
        </w:rPr>
      </w:pPr>
      <w:r w:rsidRPr="00B16D18">
        <w:rPr>
          <w:rFonts w:ascii="方正小标宋简体" w:eastAsia="方正小标宋简体" w:hAnsi="宋体" w:hint="eastAsia"/>
          <w:b/>
          <w:sz w:val="32"/>
          <w:szCs w:val="48"/>
        </w:rPr>
        <w:t>暨光学显微成像技术与应用交流会</w:t>
      </w:r>
    </w:p>
    <w:p w14:paraId="5D0CF55D" w14:textId="57F0D299" w:rsidR="00CF5024" w:rsidRDefault="009B5DEC" w:rsidP="009B5DEC">
      <w:pPr>
        <w:jc w:val="center"/>
        <w:rPr>
          <w:rFonts w:ascii="方正小标宋简体" w:eastAsia="方正小标宋简体" w:hAnsi="宋体"/>
          <w:b/>
          <w:sz w:val="32"/>
          <w:szCs w:val="48"/>
        </w:rPr>
      </w:pPr>
      <w:r>
        <w:rPr>
          <w:rFonts w:ascii="方正小标宋简体" w:eastAsia="方正小标宋简体" w:hAnsi="宋体" w:hint="eastAsia"/>
          <w:b/>
          <w:sz w:val="32"/>
          <w:szCs w:val="48"/>
        </w:rPr>
        <w:t>参会回执</w:t>
      </w:r>
    </w:p>
    <w:p w14:paraId="4CCC1850" w14:textId="77777777" w:rsidR="00CE7B22" w:rsidRDefault="00CE7B22" w:rsidP="009B5DEC">
      <w:pPr>
        <w:jc w:val="center"/>
        <w:rPr>
          <w:rFonts w:ascii="仿宋" w:eastAsia="仿宋" w:hAnsi="仿宋" w:cs="宋体"/>
          <w:b/>
          <w:color w:val="000000"/>
          <w:kern w:val="0"/>
          <w:sz w:val="44"/>
          <w:szCs w:val="44"/>
        </w:rPr>
      </w:pPr>
      <w:bookmarkStart w:id="0" w:name="_GoBack"/>
      <w:bookmarkEnd w:id="0"/>
    </w:p>
    <w:tbl>
      <w:tblPr>
        <w:tblStyle w:val="a8"/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2749"/>
        <w:gridCol w:w="2209"/>
        <w:gridCol w:w="2554"/>
      </w:tblGrid>
      <w:tr w:rsidR="00CF5024" w14:paraId="5D0AA3EC" w14:textId="77777777">
        <w:trPr>
          <w:trHeight w:val="8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301CB" w14:textId="1C11B8A6" w:rsidR="00CF5024" w:rsidRDefault="00B2598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姓</w:t>
            </w:r>
            <w:r w:rsidR="00FB0D89"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 xml:space="preserve"> 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名</w:t>
            </w: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8B29E" w14:textId="77E0FED1" w:rsidR="00CF5024" w:rsidRDefault="00CF5024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2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94A7E" w14:textId="76B41EB7" w:rsidR="00CF5024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性 别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B7740" w14:textId="120E40CA" w:rsidR="00CF5024" w:rsidRDefault="00CF5024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</w:tr>
      <w:tr w:rsidR="00CF5024" w14:paraId="51B5AD7F" w14:textId="77777777">
        <w:trPr>
          <w:trHeight w:val="8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F6E1F" w14:textId="6EE57047" w:rsidR="00CF5024" w:rsidRDefault="009B5DE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单</w:t>
            </w:r>
            <w:r w:rsidR="00FB0D89"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 xml:space="preserve"> 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位</w:t>
            </w: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8FDA" w14:textId="473D920E" w:rsidR="00CF5024" w:rsidRDefault="00CF5024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2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B69F4" w14:textId="7E9062B3" w:rsidR="00CF5024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电 话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C5B41" w14:textId="103D12FD" w:rsidR="00CF5024" w:rsidRDefault="00CF5024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</w:tr>
      <w:tr w:rsidR="009B5DEC" w14:paraId="246493CF" w14:textId="77777777">
        <w:trPr>
          <w:trHeight w:val="8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5642" w14:textId="01BF1EEA" w:rsidR="009B5DEC" w:rsidRDefault="00FB0D89" w:rsidP="00FB0D89">
            <w:pPr>
              <w:widowControl/>
              <w:snapToGrid w:val="0"/>
              <w:spacing w:before="100" w:beforeAutospacing="1" w:after="100" w:afterAutospacing="1" w:line="700" w:lineRule="exact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职称/职位</w:t>
            </w: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CE68" w14:textId="77777777" w:rsidR="009B5DEC" w:rsidRDefault="009B5DE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2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60F9" w14:textId="04276F2F" w:rsidR="009B5DEC" w:rsidRDefault="009B5DE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邮</w:t>
            </w:r>
            <w:r w:rsidR="00FB0D89"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 xml:space="preserve"> 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箱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5E73C" w14:textId="1CCB951E" w:rsidR="009B5DEC" w:rsidRDefault="009B5DE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</w:tr>
      <w:tr w:rsidR="00FB0D89" w14:paraId="2323FE01" w14:textId="77777777">
        <w:trPr>
          <w:trHeight w:val="87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AA44" w14:textId="04A7F7D5" w:rsidR="00FB0D89" w:rsidRDefault="00FB0D89" w:rsidP="00FB0D89">
            <w:pPr>
              <w:widowControl/>
              <w:snapToGrid w:val="0"/>
              <w:spacing w:before="100" w:beforeAutospacing="1" w:after="100" w:afterAutospacing="1" w:line="700" w:lineRule="exact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到会日期</w:t>
            </w: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B936" w14:textId="77777777" w:rsidR="00FB0D89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2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C2388" w14:textId="299590A9" w:rsidR="00FB0D89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离会日期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C0D39" w14:textId="77777777" w:rsidR="00FB0D89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</w:tr>
      <w:tr w:rsidR="00CF5024" w14:paraId="1ECF14C8" w14:textId="77777777">
        <w:trPr>
          <w:trHeight w:val="105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4B82" w14:textId="77777777" w:rsidR="00CF5024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参会选项</w:t>
            </w:r>
          </w:p>
          <w:p w14:paraId="41CDC11F" w14:textId="4964F47E" w:rsidR="00FB0D89" w:rsidRDefault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75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49532" w14:textId="499C570F" w:rsidR="00FB0D89" w:rsidRDefault="00FB0D89">
            <w:pPr>
              <w:widowControl/>
              <w:snapToGrid w:val="0"/>
              <w:ind w:firstLineChars="100" w:firstLine="300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（多选）</w:t>
            </w:r>
          </w:p>
          <w:p w14:paraId="0D768FE4" w14:textId="52331BF6" w:rsidR="00CF5024" w:rsidRDefault="00B2598C">
            <w:pPr>
              <w:widowControl/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□</w:t>
            </w:r>
            <w:r w:rsidR="00FB0D89"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1</w:t>
            </w:r>
            <w:r w:rsidR="00FB0D89">
              <w:rPr>
                <w:rFonts w:ascii="仿宋" w:eastAsia="仿宋" w:hAnsi="仿宋"/>
                <w:b/>
                <w:bCs/>
                <w:sz w:val="28"/>
                <w:szCs w:val="28"/>
              </w:rPr>
              <w:t>1</w:t>
            </w:r>
            <w:r w:rsidR="00FB0D89"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月1</w:t>
            </w:r>
            <w:r w:rsidR="00FB0D89">
              <w:rPr>
                <w:rFonts w:ascii="仿宋" w:eastAsia="仿宋" w:hAnsi="仿宋"/>
                <w:b/>
                <w:bCs/>
                <w:sz w:val="28"/>
                <w:szCs w:val="28"/>
              </w:rPr>
              <w:t>0</w:t>
            </w:r>
            <w:r w:rsidR="00FB0D89"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日成像技术与应用交流会</w:t>
            </w:r>
          </w:p>
          <w:p w14:paraId="187AD833" w14:textId="47ECD57A" w:rsidR="00CF5024" w:rsidRDefault="00FB0D89">
            <w:pPr>
              <w:widowControl/>
              <w:tabs>
                <w:tab w:val="left" w:pos="5136"/>
              </w:tabs>
              <w:snapToGrid w:val="0"/>
              <w:ind w:firstLineChars="100" w:firstLine="281"/>
              <w:jc w:val="left"/>
              <w:rPr>
                <w:rFonts w:ascii="仿宋" w:eastAsia="仿宋" w:hAnsi="仿宋" w:cs="仿宋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□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月1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日联盟成立大会</w:t>
            </w:r>
          </w:p>
          <w:p w14:paraId="34C0F0CF" w14:textId="77777777" w:rsidR="00FB0D89" w:rsidRDefault="00B2598C" w:rsidP="00FB0D89">
            <w:pPr>
              <w:widowControl/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□</w:t>
            </w:r>
            <w:r w:rsidR="00FB0D89"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光学显微成像创新思维大赛</w:t>
            </w:r>
          </w:p>
          <w:p w14:paraId="0B498710" w14:textId="6A90DB1F" w:rsidR="00CF5024" w:rsidRDefault="00CF5024" w:rsidP="00FB0D89">
            <w:pPr>
              <w:widowControl/>
              <w:snapToGrid w:val="0"/>
              <w:ind w:firstLineChars="100" w:firstLine="280"/>
              <w:jc w:val="left"/>
              <w:rPr>
                <w:rFonts w:ascii="仿宋" w:eastAsia="仿宋" w:hAnsi="仿宋" w:cs="仿宋"/>
                <w:color w:val="000000"/>
                <w:kern w:val="0"/>
                <w:sz w:val="28"/>
                <w:szCs w:val="28"/>
              </w:rPr>
            </w:pPr>
          </w:p>
        </w:tc>
      </w:tr>
      <w:tr w:rsidR="00CF5024" w14:paraId="7ADBE712" w14:textId="77777777">
        <w:trPr>
          <w:trHeight w:val="105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F754" w14:textId="2B5F2A62" w:rsidR="00FB0D89" w:rsidRDefault="00FB0D89" w:rsidP="00FB0D89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是否预定住宿</w:t>
            </w:r>
          </w:p>
        </w:tc>
        <w:tc>
          <w:tcPr>
            <w:tcW w:w="75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AEB30" w14:textId="768D74C3" w:rsidR="00FB0D89" w:rsidRDefault="00FB0D89" w:rsidP="00FB0D89">
            <w:pPr>
              <w:widowControl/>
              <w:snapToGrid w:val="0"/>
              <w:ind w:firstLineChars="100" w:firstLine="300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（多选）</w:t>
            </w:r>
          </w:p>
          <w:p w14:paraId="76721A6A" w14:textId="0DC4C7A0" w:rsidR="00FB0D89" w:rsidRDefault="00FB0D89" w:rsidP="00FB0D89">
            <w:pPr>
              <w:widowControl/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□ 不预定；</w:t>
            </w:r>
          </w:p>
          <w:p w14:paraId="522600A4" w14:textId="77777777" w:rsidR="00FB0D89" w:rsidRDefault="00FB0D89" w:rsidP="00FB0D89">
            <w:pPr>
              <w:widowControl/>
              <w:tabs>
                <w:tab w:val="left" w:pos="5136"/>
              </w:tabs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 xml:space="preserve">□ 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月9日</w:t>
            </w:r>
          </w:p>
          <w:p w14:paraId="32816273" w14:textId="36FA6AB8" w:rsidR="00FB0D89" w:rsidRDefault="00FB0D89" w:rsidP="00FB0D89">
            <w:pPr>
              <w:widowControl/>
              <w:tabs>
                <w:tab w:val="left" w:pos="5136"/>
              </w:tabs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 xml:space="preserve">□ 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月1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0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日</w:t>
            </w:r>
          </w:p>
          <w:p w14:paraId="4E890D9C" w14:textId="33F9EDCF" w:rsidR="00CF5024" w:rsidRDefault="00FB0D89" w:rsidP="00FB0D89">
            <w:pPr>
              <w:widowControl/>
              <w:tabs>
                <w:tab w:val="left" w:pos="5136"/>
              </w:tabs>
              <w:snapToGrid w:val="0"/>
              <w:ind w:firstLineChars="100" w:firstLine="281"/>
              <w:jc w:val="left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 xml:space="preserve">□ 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月1</w:t>
            </w:r>
            <w:r>
              <w:rPr>
                <w:rFonts w:ascii="仿宋" w:eastAsia="仿宋" w:hAnsi="仿宋"/>
                <w:b/>
                <w:bCs/>
                <w:sz w:val="28"/>
                <w:szCs w:val="28"/>
              </w:rPr>
              <w:t>1</w:t>
            </w: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日</w:t>
            </w:r>
          </w:p>
        </w:tc>
      </w:tr>
      <w:tr w:rsidR="00CF5024" w14:paraId="244A416C" w14:textId="77777777">
        <w:trPr>
          <w:trHeight w:val="105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3BBE3" w14:textId="77777777" w:rsidR="00CF5024" w:rsidRDefault="00B2598C">
            <w:pPr>
              <w:widowControl/>
              <w:snapToGrid w:val="0"/>
              <w:spacing w:before="100" w:beforeAutospacing="1" w:after="100" w:afterAutospacing="1" w:line="700" w:lineRule="exact"/>
              <w:jc w:val="center"/>
              <w:rPr>
                <w:rFonts w:ascii="仿宋" w:eastAsia="仿宋" w:hAnsi="仿宋" w:cs="仿宋"/>
                <w:color w:val="000000"/>
                <w:kern w:val="0"/>
                <w:sz w:val="30"/>
                <w:szCs w:val="3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30"/>
                <w:szCs w:val="30"/>
              </w:rPr>
              <w:t>备注</w:t>
            </w:r>
          </w:p>
        </w:tc>
        <w:tc>
          <w:tcPr>
            <w:tcW w:w="75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BF79E" w14:textId="77777777" w:rsidR="00DE2954" w:rsidRDefault="00B2598C" w:rsidP="00DE2954">
            <w:pPr>
              <w:widowControl/>
              <w:snapToGrid w:val="0"/>
              <w:spacing w:before="100" w:beforeAutospacing="1" w:afterLines="50" w:after="156" w:line="600" w:lineRule="exact"/>
              <w:rPr>
                <w:rFonts w:ascii="宋体" w:eastAsia="宋体" w:hAnsi="宋体" w:cs="宋体"/>
                <w:sz w:val="22"/>
              </w:rPr>
            </w:pPr>
            <w:r w:rsidRPr="00CE7B22">
              <w:rPr>
                <w:rFonts w:ascii="宋体" w:eastAsia="宋体" w:hAnsi="宋体" w:cs="宋体" w:hint="eastAsia"/>
                <w:sz w:val="22"/>
              </w:rPr>
              <w:t>请大家</w:t>
            </w:r>
            <w:r w:rsidR="00F45FA7" w:rsidRPr="00CE7B22">
              <w:rPr>
                <w:rFonts w:eastAsia="宋体" w:hint="eastAsia"/>
                <w:sz w:val="22"/>
              </w:rPr>
              <w:t>10</w:t>
            </w:r>
            <w:r w:rsidR="00F45FA7" w:rsidRPr="00CE7B22">
              <w:rPr>
                <w:rFonts w:eastAsia="宋体" w:hint="eastAsia"/>
                <w:sz w:val="22"/>
              </w:rPr>
              <w:t>月</w:t>
            </w:r>
            <w:r w:rsidR="00F45FA7">
              <w:rPr>
                <w:rFonts w:eastAsia="宋体"/>
                <w:sz w:val="22"/>
              </w:rPr>
              <w:t>2</w:t>
            </w:r>
            <w:r w:rsidR="005C059F">
              <w:rPr>
                <w:rFonts w:eastAsia="宋体"/>
                <w:sz w:val="22"/>
              </w:rPr>
              <w:t>8</w:t>
            </w:r>
            <w:r w:rsidR="00CE7B22" w:rsidRPr="00CE7B22">
              <w:rPr>
                <w:rFonts w:eastAsia="宋体" w:hint="eastAsia"/>
                <w:sz w:val="22"/>
              </w:rPr>
              <w:t>日前将回执邮件发至邮箱</w:t>
            </w:r>
            <w:r w:rsidR="000D1D19" w:rsidRPr="00CE7B22">
              <w:rPr>
                <w:rFonts w:ascii="宋体" w:eastAsia="宋体" w:hAnsi="宋体" w:cs="宋体"/>
                <w:sz w:val="22"/>
                <w:u w:val="single"/>
              </w:rPr>
              <w:t>aomu-cas@sibet.ac.cn</w:t>
            </w:r>
            <w:r w:rsidR="000D1D19" w:rsidRPr="00CE7B22">
              <w:rPr>
                <w:rFonts w:ascii="宋体" w:eastAsia="宋体" w:hAnsi="宋体" w:cs="宋体" w:hint="eastAsia"/>
                <w:sz w:val="22"/>
                <w:u w:val="single"/>
              </w:rPr>
              <w:t>。</w:t>
            </w:r>
            <w:r w:rsidR="000D1D19" w:rsidRPr="00CE7B22">
              <w:rPr>
                <w:rFonts w:ascii="宋体" w:eastAsia="宋体" w:hAnsi="宋体" w:cs="宋体" w:hint="eastAsia"/>
                <w:sz w:val="22"/>
              </w:rPr>
              <w:t xml:space="preserve"> </w:t>
            </w:r>
          </w:p>
          <w:p w14:paraId="4A1BB70D" w14:textId="02E64905" w:rsidR="00CF5024" w:rsidRPr="00CE7B22" w:rsidRDefault="000D1D19" w:rsidP="00DE2954">
            <w:pPr>
              <w:widowControl/>
              <w:snapToGrid w:val="0"/>
              <w:spacing w:before="100" w:beforeAutospacing="1" w:afterLines="50" w:after="156" w:line="600" w:lineRule="exact"/>
              <w:rPr>
                <w:rFonts w:ascii="宋体" w:eastAsia="宋体" w:hAnsi="宋体" w:cs="宋体"/>
                <w:bCs/>
                <w:color w:val="0000FF"/>
                <w:sz w:val="22"/>
                <w:u w:val="single"/>
              </w:rPr>
            </w:pPr>
            <w:r w:rsidRPr="00CE7B22">
              <w:rPr>
                <w:rFonts w:ascii="宋体" w:eastAsia="宋体" w:hAnsi="宋体" w:cs="宋体" w:hint="eastAsia"/>
                <w:sz w:val="22"/>
              </w:rPr>
              <w:t>会务联系人：</w:t>
            </w:r>
            <w:r w:rsidR="000C7958" w:rsidRPr="000C7958">
              <w:rPr>
                <w:rFonts w:ascii="宋体" w:eastAsia="宋体" w:hAnsi="宋体" w:cs="宋体" w:hint="eastAsia"/>
                <w:sz w:val="22"/>
              </w:rPr>
              <w:t>李雨蒙</w:t>
            </w:r>
            <w:r w:rsidR="000C7958">
              <w:rPr>
                <w:rFonts w:ascii="宋体" w:eastAsia="宋体" w:hAnsi="宋体" w:cs="宋体" w:hint="eastAsia"/>
                <w:sz w:val="22"/>
              </w:rPr>
              <w:t xml:space="preserve"> </w:t>
            </w:r>
            <w:r w:rsidR="000C7958" w:rsidRPr="000C7958">
              <w:rPr>
                <w:rFonts w:ascii="宋体" w:eastAsia="宋体" w:hAnsi="宋体" w:cs="宋体"/>
                <w:sz w:val="22"/>
              </w:rPr>
              <w:t>18306375116</w:t>
            </w:r>
            <w:r w:rsidR="000C7958" w:rsidRPr="000C7958">
              <w:rPr>
                <w:rFonts w:ascii="宋体" w:eastAsia="宋体" w:hAnsi="宋体" w:cs="宋体" w:hint="eastAsia"/>
                <w:sz w:val="22"/>
              </w:rPr>
              <w:t>，孙玮</w:t>
            </w:r>
            <w:r w:rsidR="000C7958" w:rsidRPr="000C7958">
              <w:rPr>
                <w:rFonts w:ascii="宋体" w:eastAsia="宋体" w:hAnsi="宋体" w:cs="宋体"/>
                <w:sz w:val="22"/>
              </w:rPr>
              <w:t> 15652586621</w:t>
            </w:r>
            <w:r w:rsidRPr="00CE7B22">
              <w:rPr>
                <w:rFonts w:ascii="宋体" w:eastAsia="宋体" w:hAnsi="宋体" w:cs="宋体" w:hint="eastAsia"/>
                <w:sz w:val="22"/>
              </w:rPr>
              <w:t>。</w:t>
            </w:r>
          </w:p>
        </w:tc>
      </w:tr>
    </w:tbl>
    <w:p w14:paraId="4FBC9297" w14:textId="77777777" w:rsidR="00CF5024" w:rsidRDefault="00CF5024" w:rsidP="00004EE4">
      <w:pPr>
        <w:rPr>
          <w:rFonts w:ascii="华文中宋" w:eastAsia="华文中宋" w:hAnsi="华文中宋"/>
          <w:sz w:val="36"/>
          <w:szCs w:val="36"/>
        </w:rPr>
      </w:pPr>
    </w:p>
    <w:sectPr w:rsidR="00CF50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597B0" w14:textId="77777777" w:rsidR="00F362A6" w:rsidRDefault="00F362A6" w:rsidP="00DA2875">
      <w:r>
        <w:separator/>
      </w:r>
    </w:p>
  </w:endnote>
  <w:endnote w:type="continuationSeparator" w:id="0">
    <w:p w14:paraId="50C39A24" w14:textId="77777777" w:rsidR="00F362A6" w:rsidRDefault="00F362A6" w:rsidP="00DA2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0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3A746" w14:textId="77777777" w:rsidR="00F362A6" w:rsidRDefault="00F362A6" w:rsidP="00DA2875">
      <w:r>
        <w:separator/>
      </w:r>
    </w:p>
  </w:footnote>
  <w:footnote w:type="continuationSeparator" w:id="0">
    <w:p w14:paraId="2C0A1BB3" w14:textId="77777777" w:rsidR="00F362A6" w:rsidRDefault="00F362A6" w:rsidP="00DA28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DAwMDc3NbAwNzdU0lEKTi0uzszPAykwqQUA3iU5KSwAAAA="/>
  </w:docVars>
  <w:rsids>
    <w:rsidRoot w:val="00FB17A3"/>
    <w:rsid w:val="00004EE4"/>
    <w:rsid w:val="000C7958"/>
    <w:rsid w:val="000D1D19"/>
    <w:rsid w:val="000E5DE1"/>
    <w:rsid w:val="001E0D46"/>
    <w:rsid w:val="002462BF"/>
    <w:rsid w:val="002A3A43"/>
    <w:rsid w:val="003509EF"/>
    <w:rsid w:val="003B54BE"/>
    <w:rsid w:val="003D1094"/>
    <w:rsid w:val="004C3D4A"/>
    <w:rsid w:val="004F5AA2"/>
    <w:rsid w:val="005923A4"/>
    <w:rsid w:val="005C059F"/>
    <w:rsid w:val="007A7FD5"/>
    <w:rsid w:val="007E4DC5"/>
    <w:rsid w:val="00866FF5"/>
    <w:rsid w:val="008D7F5E"/>
    <w:rsid w:val="008F43A9"/>
    <w:rsid w:val="00975564"/>
    <w:rsid w:val="009938C6"/>
    <w:rsid w:val="009B5DEC"/>
    <w:rsid w:val="00A479C7"/>
    <w:rsid w:val="00AB0E1D"/>
    <w:rsid w:val="00B2598C"/>
    <w:rsid w:val="00B46B94"/>
    <w:rsid w:val="00C12A10"/>
    <w:rsid w:val="00C7047C"/>
    <w:rsid w:val="00CA733E"/>
    <w:rsid w:val="00CC35F2"/>
    <w:rsid w:val="00CE7B22"/>
    <w:rsid w:val="00CF5024"/>
    <w:rsid w:val="00DA2875"/>
    <w:rsid w:val="00DE2954"/>
    <w:rsid w:val="00F362A6"/>
    <w:rsid w:val="00F45FA7"/>
    <w:rsid w:val="00F834D3"/>
    <w:rsid w:val="00FB0D89"/>
    <w:rsid w:val="00FB17A3"/>
    <w:rsid w:val="00FE2BA1"/>
    <w:rsid w:val="09555886"/>
    <w:rsid w:val="117B3123"/>
    <w:rsid w:val="154A0546"/>
    <w:rsid w:val="1CEB7B44"/>
    <w:rsid w:val="20A279C0"/>
    <w:rsid w:val="2CF45298"/>
    <w:rsid w:val="64223D4B"/>
    <w:rsid w:val="69232DC8"/>
    <w:rsid w:val="69257480"/>
    <w:rsid w:val="6BD33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F2664F"/>
  <w15:docId w15:val="{F51F23FF-FDBD-4074-8197-3EB9F0AD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uiPriority w:val="99"/>
    <w:unhideWhenUsed/>
    <w:qFormat/>
    <w:rPr>
      <w:color w:val="0000FF"/>
      <w:u w:val="single"/>
    </w:rPr>
  </w:style>
  <w:style w:type="table" w:styleId="a8">
    <w:name w:val="Table Grid"/>
    <w:basedOn w:val="a1"/>
    <w:uiPriority w:val="59"/>
    <w:qFormat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kern w:val="2"/>
      <w:sz w:val="18"/>
      <w:szCs w:val="18"/>
    </w:rPr>
  </w:style>
  <w:style w:type="character" w:styleId="a9">
    <w:name w:val="Unresolved Mention"/>
    <w:basedOn w:val="a0"/>
    <w:uiPriority w:val="99"/>
    <w:semiHidden/>
    <w:unhideWhenUsed/>
    <w:rsid w:val="00FB0D89"/>
    <w:rPr>
      <w:color w:val="605E5C"/>
      <w:shd w:val="clear" w:color="auto" w:fill="E1DFDD"/>
    </w:rPr>
  </w:style>
  <w:style w:type="paragraph" w:styleId="aa">
    <w:name w:val="Revision"/>
    <w:hidden/>
    <w:uiPriority w:val="99"/>
    <w:semiHidden/>
    <w:rsid w:val="008D7F5E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TKO</cp:lastModifiedBy>
  <cp:revision>2</cp:revision>
  <dcterms:created xsi:type="dcterms:W3CDTF">2022-09-30T02:33:00Z</dcterms:created>
  <dcterms:modified xsi:type="dcterms:W3CDTF">2022-09-3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